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08CF0B95" w:rsidR="0045004F" w:rsidRPr="007A3D9A" w:rsidRDefault="00BE5BFD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Test Pla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236B476F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</w:t>
      </w:r>
      <w:r w:rsidR="00BE5BFD">
        <w:rPr>
          <w:rFonts w:ascii="Calibri" w:hAnsi="Calibri" w:cs="Calibri"/>
          <w:b/>
          <w:bCs/>
          <w:sz w:val="36"/>
          <w:szCs w:val="36"/>
        </w:rPr>
        <w:t>8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12665EE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114979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04BE8FC3" w:rsidR="00114979" w:rsidRPr="0034784B" w:rsidRDefault="00BE5BFD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2D8B9E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3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58A9A31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Add/Remove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18179271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0396063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ddition of </w:t>
            </w:r>
            <w:r>
              <w:rPr>
                <w:rFonts w:ascii="Calibri" w:hAnsi="Calibri" w:cs="Calibri"/>
                <w:sz w:val="16"/>
                <w:szCs w:val="16"/>
              </w:rPr>
              <w:t>Issuing Book Test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1FB636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6E15D0C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7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422D41DB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Addition of </w:t>
            </w:r>
            <w:r>
              <w:rPr>
                <w:rFonts w:ascii="Calibri" w:hAnsi="Calibri" w:cs="Calibri"/>
                <w:sz w:val="16"/>
                <w:szCs w:val="16"/>
              </w:rPr>
              <w:t>Login Test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Cases</w:t>
            </w:r>
            <w:r>
              <w:rPr>
                <w:rFonts w:ascii="Calibri" w:hAnsi="Calibri" w:cs="Calibri"/>
                <w:sz w:val="16"/>
                <w:szCs w:val="16"/>
              </w:rPr>
              <w:t xml:space="preserve"> and Book Search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5C47AB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BE5BFD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719AC2A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C6FA8D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629AB80A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BE5BFD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6D72D8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97A2450" w:rsidR="00BE5BFD" w:rsidRPr="0034784B" w:rsidRDefault="00BE5BFD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786E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24A2ECB6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78544F9C" w14:textId="761B8E4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Default="00D45C21"/>
    <w:p w14:paraId="26D351C4" w14:textId="77777777" w:rsidR="00BE5BFD" w:rsidRDefault="00BE5BFD"/>
    <w:p w14:paraId="26E6FB78" w14:textId="77777777" w:rsidR="00BE5BFD" w:rsidRPr="003C7E84" w:rsidRDefault="00BE5BFD"/>
    <w:p w14:paraId="074E0C69" w14:textId="583EC613" w:rsidR="00D45C21" w:rsidRPr="003C7E84" w:rsidRDefault="00D45C21"/>
    <w:p w14:paraId="321BAFD6" w14:textId="4ACC5431" w:rsidR="00114979" w:rsidRDefault="00BE5BFD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bookmarkStart w:id="1" w:name="_Hlk132135201"/>
      <w:r>
        <w:rPr>
          <w:rFonts w:cs="Calibri"/>
          <w:b/>
          <w:bCs/>
          <w:sz w:val="32"/>
          <w:szCs w:val="32"/>
        </w:rPr>
        <w:lastRenderedPageBreak/>
        <w:t>Test Plan</w:t>
      </w:r>
    </w:p>
    <w:p w14:paraId="4BD1248A" w14:textId="05231311" w:rsidR="00BE5BFD" w:rsidRDefault="00BE5BFD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Blurbs</w:t>
      </w:r>
    </w:p>
    <w:tbl>
      <w:tblPr>
        <w:tblW w:w="9895" w:type="dxa"/>
        <w:tblLook w:val="04A0" w:firstRow="1" w:lastRow="0" w:firstColumn="1" w:lastColumn="0" w:noHBand="0" w:noVBand="1"/>
      </w:tblPr>
      <w:tblGrid>
        <w:gridCol w:w="945"/>
        <w:gridCol w:w="1371"/>
        <w:gridCol w:w="2229"/>
        <w:gridCol w:w="1864"/>
        <w:gridCol w:w="1548"/>
        <w:gridCol w:w="1938"/>
      </w:tblGrid>
      <w:tr w:rsidR="008322B0" w:rsidRPr="008322B0" w14:paraId="690F08C5" w14:textId="77777777" w:rsidTr="009C2A4F">
        <w:trPr>
          <w:trHeight w:val="600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bookmarkEnd w:id="1"/>
          <w:p w14:paraId="3FCAD66D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Case Number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0E891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quirement Number</w:t>
            </w:r>
          </w:p>
        </w:tc>
        <w:tc>
          <w:tcPr>
            <w:tcW w:w="2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6DBC4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Description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9C6EB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pected Results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1019C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7882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ass/Fail/Comments</w:t>
            </w:r>
          </w:p>
        </w:tc>
      </w:tr>
      <w:tr w:rsidR="008322B0" w:rsidRPr="008322B0" w14:paraId="77D5002C" w14:textId="77777777" w:rsidTr="009C2A4F">
        <w:trPr>
          <w:trHeight w:val="15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06E3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12F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6A8E5" w14:textId="51FE287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open application and will be presented with a login screen with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 Blocks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A3520" w14:textId="4D16FD3C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application will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pen,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a login window will be displayed with User Name and Password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507F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F1B3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64E09BCA" w14:textId="77777777" w:rsidTr="009C2A4F">
        <w:trPr>
          <w:trHeight w:val="18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925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F054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,2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A16F6" w14:textId="775DD6D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login information and be brought to the System UI Page and be presented with admin function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FAE9D" w14:textId="10C1D99F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User Name and Password are entered and the Admin Page will  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for the user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8F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88E1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8C75409" w14:textId="77777777" w:rsidTr="009C2A4F">
        <w:trPr>
          <w:trHeight w:val="24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5898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8A3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DBCD4" w14:textId="1950908E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incorrect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. The system will recognize an incorrect entry (Password) and be given a unsuccessful login display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1F485" w14:textId="3C458CB4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en the incorrect information is entered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 unsuccessful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entry will be display and the user will have to re-enter login information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E748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9FDB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0E25974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FAF1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CECA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0BB8F" w14:textId="4C25BC94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nce logged in as an admin* into the LMS, check out a book by providing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8297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book is checkout and viewable within the Issued Books table with status updated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B0C1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B12E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A456F1B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E901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A406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5BA4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Error handling for test case 3. If a book trying to be checked out isn’t available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7662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 book isn’t available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6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5C86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950DA52" w14:textId="77777777" w:rsidTr="009C2A4F">
        <w:trPr>
          <w:trHeight w:val="15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4434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6379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051A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issuing a book, the borrowers Full Name, Phone, Email, and Address will be entered 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A83A2" w14:textId="5D5CCCB2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put Blocks for 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Borrowers’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information will be present and allow for input to be entered. 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8CEC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12B2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79D85E0" w14:textId="77777777" w:rsidTr="009C2A4F">
        <w:trPr>
          <w:trHeight w:val="18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4584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A6EA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31F75" w14:textId="28FB623B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entering 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borrower’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input, the application will recognize incorrect symbols entered in to the name block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AA6D8" w14:textId="4EB862E2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application will recognize symbols (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.e.,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@$%&amp;*) that are entered in the block and provide an error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F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A9CC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001FE935" w14:textId="77777777" w:rsidTr="009C2A4F">
        <w:trPr>
          <w:trHeight w:val="18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5C312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95FD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F37FD" w14:textId="1AB4A56D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nce logged in as an admin and after clicking the search book button, provide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 to then find/ display the corresponding book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3C02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book with the correct ID is displayed after search function is completed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03AF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2ED8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7F87F2F9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2458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263D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D6435" w14:textId="31EE36AF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Error handling for test case 4. What if the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 entered isn’t found?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A2011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 book with that ID isn’t found or in the system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172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EDB8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0AA219AE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1381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27B8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5A3027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Error handling for test case 2 if a book trying to be removed doesn’t exist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2BE7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re isn’t a book with that ID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EF2C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5203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9E63D35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FDC11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1FF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90B8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Error handling for test case 1. Adding a book that’s already in the system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B970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at book is in the system already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EAE3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EE57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269A9015" w14:textId="77777777" w:rsidTr="009C2A4F">
        <w:trPr>
          <w:trHeight w:val="21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6E3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EB1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817F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logout function will be clicked and log the administrator out of the application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D330E" w14:textId="1351531D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After logging out of the application 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be brought back to the login display and a successful logout message is displayed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7A87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549B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2A5E6318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646D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8EF2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6AF8A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Error handling for test case 1. Adding a book that’s already in the system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281A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at book is in the system already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3B8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8278B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B46B9FE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5C4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D9B8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3CA81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Error handling for test case 1. Adding a book that’s already in the system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CA681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at book is in the system already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C956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4D6C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20409FE1" w14:textId="0CAB0F57" w:rsidR="00114979" w:rsidRDefault="00114979" w:rsidP="008322B0"/>
    <w:p w14:paraId="1C429213" w14:textId="77777777" w:rsidR="008322B0" w:rsidRDefault="008322B0" w:rsidP="008322B0"/>
    <w:sectPr w:rsidR="008322B0" w:rsidSect="008322B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98BCE" w14:textId="77777777" w:rsidR="0040145A" w:rsidRDefault="0040145A" w:rsidP="00F961C5">
      <w:r>
        <w:separator/>
      </w:r>
    </w:p>
  </w:endnote>
  <w:endnote w:type="continuationSeparator" w:id="0">
    <w:p w14:paraId="3A4BBB7A" w14:textId="77777777" w:rsidR="0040145A" w:rsidRDefault="0040145A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31678" w14:textId="77777777" w:rsidR="0040145A" w:rsidRDefault="0040145A" w:rsidP="00F961C5">
      <w:r>
        <w:separator/>
      </w:r>
    </w:p>
  </w:footnote>
  <w:footnote w:type="continuationSeparator" w:id="0">
    <w:p w14:paraId="0DBEBB89" w14:textId="77777777" w:rsidR="0040145A" w:rsidRDefault="0040145A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gUAnN657ywAAAA="/>
  </w:docVars>
  <w:rsids>
    <w:rsidRoot w:val="00D45C21"/>
    <w:rsid w:val="00015FC2"/>
    <w:rsid w:val="00024E9A"/>
    <w:rsid w:val="00052697"/>
    <w:rsid w:val="000640B8"/>
    <w:rsid w:val="000B4AD4"/>
    <w:rsid w:val="00107FCB"/>
    <w:rsid w:val="00114979"/>
    <w:rsid w:val="001217D5"/>
    <w:rsid w:val="001719F0"/>
    <w:rsid w:val="0019426D"/>
    <w:rsid w:val="001B1A82"/>
    <w:rsid w:val="001D0035"/>
    <w:rsid w:val="00211097"/>
    <w:rsid w:val="00274DD2"/>
    <w:rsid w:val="002A709D"/>
    <w:rsid w:val="002C44AA"/>
    <w:rsid w:val="00301D77"/>
    <w:rsid w:val="00303B2F"/>
    <w:rsid w:val="0034319E"/>
    <w:rsid w:val="0034784B"/>
    <w:rsid w:val="003C7E84"/>
    <w:rsid w:val="003E5265"/>
    <w:rsid w:val="0040145A"/>
    <w:rsid w:val="0045004F"/>
    <w:rsid w:val="00450192"/>
    <w:rsid w:val="00453188"/>
    <w:rsid w:val="004E4E00"/>
    <w:rsid w:val="004F347F"/>
    <w:rsid w:val="00515A86"/>
    <w:rsid w:val="0057628F"/>
    <w:rsid w:val="005A4A23"/>
    <w:rsid w:val="005B01F0"/>
    <w:rsid w:val="005D4C62"/>
    <w:rsid w:val="0064203D"/>
    <w:rsid w:val="0068724F"/>
    <w:rsid w:val="0069214D"/>
    <w:rsid w:val="006D0189"/>
    <w:rsid w:val="006F7000"/>
    <w:rsid w:val="00702746"/>
    <w:rsid w:val="00744C46"/>
    <w:rsid w:val="007728B7"/>
    <w:rsid w:val="00773432"/>
    <w:rsid w:val="007904E4"/>
    <w:rsid w:val="007A3297"/>
    <w:rsid w:val="007A3D9A"/>
    <w:rsid w:val="008242AF"/>
    <w:rsid w:val="008322B0"/>
    <w:rsid w:val="00860E36"/>
    <w:rsid w:val="008C314A"/>
    <w:rsid w:val="009051D3"/>
    <w:rsid w:val="00905427"/>
    <w:rsid w:val="009533F0"/>
    <w:rsid w:val="0098438D"/>
    <w:rsid w:val="009913C2"/>
    <w:rsid w:val="009B4A37"/>
    <w:rsid w:val="009C2A4F"/>
    <w:rsid w:val="009E3F4F"/>
    <w:rsid w:val="009F5900"/>
    <w:rsid w:val="00A22F10"/>
    <w:rsid w:val="00A31829"/>
    <w:rsid w:val="00A560BE"/>
    <w:rsid w:val="00AA0735"/>
    <w:rsid w:val="00B90E5E"/>
    <w:rsid w:val="00B91104"/>
    <w:rsid w:val="00BE5BFD"/>
    <w:rsid w:val="00BF46DA"/>
    <w:rsid w:val="00C235F7"/>
    <w:rsid w:val="00C47C10"/>
    <w:rsid w:val="00CD7A2D"/>
    <w:rsid w:val="00CF159E"/>
    <w:rsid w:val="00D45C21"/>
    <w:rsid w:val="00DF3E33"/>
    <w:rsid w:val="00E57B65"/>
    <w:rsid w:val="00E8272A"/>
    <w:rsid w:val="00E95530"/>
    <w:rsid w:val="00ED5C4C"/>
    <w:rsid w:val="00EE4EB5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9214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214D"/>
  </w:style>
  <w:style w:type="character" w:customStyle="1" w:styleId="eop">
    <w:name w:val="eop"/>
    <w:basedOn w:val="DefaultParagraphFont"/>
    <w:rsid w:val="0069214D"/>
  </w:style>
  <w:style w:type="character" w:customStyle="1" w:styleId="scxw127013755">
    <w:name w:val="scxw127013755"/>
    <w:basedOn w:val="DefaultParagraphFont"/>
    <w:rsid w:val="0069214D"/>
  </w:style>
  <w:style w:type="character" w:customStyle="1" w:styleId="tabchar">
    <w:name w:val="tabchar"/>
    <w:basedOn w:val="DefaultParagraphFont"/>
    <w:rsid w:val="00692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5</cp:revision>
  <dcterms:created xsi:type="dcterms:W3CDTF">2023-04-18T22:24:00Z</dcterms:created>
  <dcterms:modified xsi:type="dcterms:W3CDTF">2023-04-18T23:25:00Z</dcterms:modified>
</cp:coreProperties>
</file>